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1"/>
        <w:gridCol w:w="1328"/>
        <w:gridCol w:w="421"/>
        <w:gridCol w:w="2096"/>
        <w:gridCol w:w="5430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2C08B494" w:rsidR="0009677F" w:rsidRPr="0009677F" w:rsidRDefault="00140275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04B88779" w:rsidR="0009677F" w:rsidRPr="0009677F" w:rsidRDefault="00FE48E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Propiedades del </w:t>
            </w:r>
            <w:proofErr w:type="spellStart"/>
            <w:r>
              <w:rPr>
                <w:rFonts w:ascii="Arial" w:hAnsi="Arial" w:cs="Arial"/>
                <w:b/>
              </w:rPr>
              <w:t>device</w:t>
            </w:r>
            <w:proofErr w:type="spellEnd"/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1A27C567" w:rsidR="00FA5C47" w:rsidRPr="00B834AB" w:rsidRDefault="00B834AB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s-419"/>
              </w:rPr>
            </w:pPr>
            <w:r>
              <w:rPr>
                <w:rFonts w:ascii="Arial" w:hAnsi="Arial" w:cs="Arial"/>
                <w:b/>
              </w:rPr>
              <w:t>11</w:t>
            </w:r>
            <w:r>
              <w:rPr>
                <w:rFonts w:ascii="Arial" w:hAnsi="Arial" w:cs="Arial"/>
                <w:b/>
                <w:lang w:val="es-419"/>
              </w:rPr>
              <w:t>/08/2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21891452" w:rsidR="00FA5C47" w:rsidRDefault="00B834AB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Mariana Ávalos Arce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45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F6698E8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FE48E7">
              <w:rPr>
                <w:rFonts w:ascii="Arial" w:hAnsi="Arial" w:cs="Arial"/>
              </w:rPr>
              <w:t xml:space="preserve">conocer las propiedades de la tarjeta gráfica mediante la utilización de la estructura </w:t>
            </w:r>
            <w:proofErr w:type="spellStart"/>
            <w:r w:rsidR="00FE48E7" w:rsidRPr="00FE48E7">
              <w:rPr>
                <w:rFonts w:ascii="Consolas" w:hAnsi="Consolas" w:cs="Arial"/>
              </w:rPr>
              <w:t>cudaDeviceProp</w:t>
            </w:r>
            <w:proofErr w:type="spellEnd"/>
            <w:r w:rsidR="00FE48E7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2165B55" w14:textId="7CC170A1" w:rsidR="00FE48E7" w:rsidRDefault="004C1B0F" w:rsidP="00FE48E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r w:rsidR="00FE48E7">
              <w:rPr>
                <w:rFonts w:ascii="Arial" w:hAnsi="Arial" w:cs="Arial"/>
                <w:bCs/>
              </w:rPr>
              <w:t>CUDA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FE48E7">
              <w:rPr>
                <w:rFonts w:ascii="Arial" w:hAnsi="Arial" w:cs="Arial"/>
                <w:bCs/>
              </w:rPr>
              <w:t xml:space="preserve">para conocer las propiedades de la tarjeta gráfica que estás utilizando. Para ello crea una variable del tipo </w:t>
            </w:r>
            <w:proofErr w:type="spellStart"/>
            <w:r w:rsidR="00FE48E7" w:rsidRPr="00FE48E7">
              <w:rPr>
                <w:rFonts w:ascii="Consolas" w:hAnsi="Consolas" w:cs="Arial"/>
              </w:rPr>
              <w:t>cudaDeviceProp</w:t>
            </w:r>
            <w:proofErr w:type="spellEnd"/>
            <w:r w:rsidR="00FE48E7">
              <w:rPr>
                <w:rFonts w:ascii="Arial" w:hAnsi="Arial" w:cs="Arial"/>
                <w:bCs/>
              </w:rPr>
              <w:t xml:space="preserve"> y muestra en pantalla la siguiente información de tu dispositivo:</w:t>
            </w:r>
          </w:p>
          <w:p w14:paraId="2D921A63" w14:textId="77777777" w:rsidR="00FE48E7" w:rsidRPr="004C1B0F" w:rsidRDefault="00FE48E7" w:rsidP="00FE48E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249A3BDA" w14:textId="77777777" w:rsidR="003E04CA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Nombre</w:t>
            </w:r>
          </w:p>
          <w:p w14:paraId="2CDC5EFD" w14:textId="5686112A" w:rsidR="00FE48E7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Número de Multiprocesadores (MP)</w:t>
            </w:r>
          </w:p>
          <w:p w14:paraId="181C8255" w14:textId="77777777" w:rsidR="00FE48E7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áximo número de bloques por MP</w:t>
            </w:r>
          </w:p>
          <w:p w14:paraId="3723FDC8" w14:textId="77777777" w:rsidR="00FE48E7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áximo número de hilos por MP</w:t>
            </w:r>
          </w:p>
          <w:p w14:paraId="6377455F" w14:textId="77777777" w:rsidR="00FE48E7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áximo número de hilos por bloque</w:t>
            </w:r>
          </w:p>
          <w:p w14:paraId="5756B4D9" w14:textId="77777777" w:rsidR="00FE48E7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amaño máximo de la malla por cada dimensión</w:t>
            </w:r>
          </w:p>
          <w:p w14:paraId="2E06C664" w14:textId="77777777" w:rsidR="00FE48E7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áximo número de hilos por bloque en cada dimensión</w:t>
            </w:r>
          </w:p>
          <w:p w14:paraId="12BD3BCD" w14:textId="77777777" w:rsidR="00FE48E7" w:rsidRDefault="00FE48E7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Tamaño de un </w:t>
            </w:r>
            <w:proofErr w:type="spellStart"/>
            <w:r>
              <w:rPr>
                <w:rFonts w:ascii="Arial" w:hAnsi="Arial" w:cs="Arial"/>
                <w:bCs/>
              </w:rPr>
              <w:t>warp</w:t>
            </w:r>
            <w:proofErr w:type="spellEnd"/>
          </w:p>
          <w:p w14:paraId="65AA606A" w14:textId="3E064CCD" w:rsidR="00FE48E7" w:rsidRPr="00FE48E7" w:rsidRDefault="00FE48E7" w:rsidP="00FE48E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191EB0F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#include 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cuda_runtime.h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</w:p>
          <w:p w14:paraId="6EEC14E5" w14:textId="747069CE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#include 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device_launch_parameters.h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</w:p>
          <w:p w14:paraId="5049ABD0" w14:textId="1797FE59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#include &lt;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stdio.h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&gt;</w:t>
            </w:r>
          </w:p>
          <w:p w14:paraId="35512FCB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06A34170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int </w:t>
            </w:r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in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</w:t>
            </w:r>
          </w:p>
          <w:p w14:paraId="40120C20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{</w:t>
            </w:r>
          </w:p>
          <w:p w14:paraId="0F680870" w14:textId="7BBC0E58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int device = </w:t>
            </w:r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0;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</w:t>
            </w:r>
          </w:p>
          <w:p w14:paraId="251857E1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int* count = &amp;</w:t>
            </w:r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device;</w:t>
            </w:r>
            <w:proofErr w:type="gramEnd"/>
          </w:p>
          <w:p w14:paraId="60285DC8" w14:textId="787F486A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cudaGetDeviceCount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count</w:t>
            </w:r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</w:t>
            </w:r>
          </w:p>
          <w:p w14:paraId="07A29F2C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Device count: %d\n", device);</w:t>
            </w:r>
          </w:p>
          <w:p w14:paraId="04C1027A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7B88AB3A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cudaDeviceProp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</w:t>
            </w:r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;</w:t>
            </w:r>
            <w:proofErr w:type="gramEnd"/>
          </w:p>
          <w:p w14:paraId="451DD704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cudaDeviceProp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*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Properties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= &amp;</w:t>
            </w:r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;</w:t>
            </w:r>
            <w:proofErr w:type="gramEnd"/>
          </w:p>
          <w:p w14:paraId="24CE938A" w14:textId="460A13DA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cudaGetDeviceProperties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spellStart"/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Properties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, device - 1); </w:t>
            </w:r>
          </w:p>
          <w:p w14:paraId="23FEDBDE" w14:textId="0BA86A1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"Name: %s\n", properties.name); </w:t>
            </w:r>
          </w:p>
          <w:p w14:paraId="0345991C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ultiProcessorCount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ultiProcessorCount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</w:p>
          <w:p w14:paraId="200F8943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BlocksPerMultiProcessor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BlocksPerMultiProcessor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</w:p>
          <w:p w14:paraId="0F118AC3" w14:textId="3459C9C5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2F0526E5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ThreadsPerMultiProcessor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ThreadsPerMultiProcessor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</w:p>
          <w:p w14:paraId="0A05439D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ThreadsPerBlock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ThreadsPerBlock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</w:p>
          <w:p w14:paraId="06FF8DC5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18E7D533" w14:textId="0FBC8AE9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Grid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x axis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Grid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[0]); </w:t>
            </w:r>
          </w:p>
          <w:p w14:paraId="10EAC106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Grid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y axis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Grid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[1]);</w:t>
            </w:r>
          </w:p>
          <w:p w14:paraId="18FBBF33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Grid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z axis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Grid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[2]);</w:t>
            </w:r>
          </w:p>
          <w:p w14:paraId="0CE2CDF7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5E3EC3FF" w14:textId="3D054F35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ThreadsDim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x axis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ThreadsDim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[0]);</w:t>
            </w:r>
          </w:p>
          <w:p w14:paraId="28F1EE12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ThreadsDim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y axis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ThreadsDim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[1]);</w:t>
            </w:r>
          </w:p>
          <w:p w14:paraId="6446F99C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maxThreadsDim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z axis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xThreadsDim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[2]);</w:t>
            </w:r>
          </w:p>
          <w:p w14:paraId="11E2C40B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457E67C5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"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warp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warpSize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</w:p>
          <w:p w14:paraId="0109D0C2" w14:textId="739E611B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68D5465C" w14:textId="0ACFF77F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"major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ajor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</w:p>
          <w:p w14:paraId="68682E5E" w14:textId="78F1EF25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proofErr w:type="spellStart"/>
            <w:proofErr w:type="gram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intf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(</w:t>
            </w:r>
            <w:proofErr w:type="gram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"minor: %d\n", </w:t>
            </w:r>
            <w:proofErr w:type="spellStart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properties.minor</w:t>
            </w:r>
            <w:proofErr w:type="spellEnd"/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);</w:t>
            </w:r>
          </w:p>
          <w:p w14:paraId="7FC7C6F4" w14:textId="77777777" w:rsidR="00B834AB" w:rsidRPr="00B834AB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</w:p>
          <w:p w14:paraId="2E2873AE" w14:textId="77777777" w:rsidR="00B834AB" w:rsidRPr="00B35012" w:rsidRDefault="00B834AB" w:rsidP="00B834AB">
            <w:pPr>
              <w:spacing w:after="0" w:line="240" w:lineRule="auto"/>
              <w:rPr>
                <w:rFonts w:ascii="Consolas" w:hAnsi="Consolas" w:cs="Arial"/>
                <w:bCs/>
                <w:sz w:val="24"/>
                <w:szCs w:val="18"/>
                <w:lang w:val="en-US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    </w:t>
            </w:r>
            <w:r w:rsidRPr="00B35012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 xml:space="preserve">return </w:t>
            </w:r>
            <w:proofErr w:type="gramStart"/>
            <w:r w:rsidRPr="00B35012">
              <w:rPr>
                <w:rFonts w:ascii="Consolas" w:hAnsi="Consolas" w:cs="Arial"/>
                <w:bCs/>
                <w:sz w:val="24"/>
                <w:szCs w:val="18"/>
                <w:lang w:val="en-US"/>
              </w:rPr>
              <w:t>0;</w:t>
            </w:r>
            <w:proofErr w:type="gramEnd"/>
          </w:p>
          <w:p w14:paraId="72C3904F" w14:textId="60EAA98F" w:rsidR="004C1B0F" w:rsidRDefault="00B834AB" w:rsidP="00B834AB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 w:rsidRPr="00B834AB">
              <w:rPr>
                <w:rFonts w:ascii="Consolas" w:hAnsi="Consolas" w:cs="Arial"/>
                <w:bCs/>
                <w:sz w:val="24"/>
                <w:szCs w:val="18"/>
              </w:rPr>
              <w:t>}</w:t>
            </w: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81"/>
        <w:gridCol w:w="775"/>
      </w:tblGrid>
      <w:tr w:rsidR="00E81BAE" w:rsidRPr="003E0BD6" w14:paraId="48CF48E5" w14:textId="77777777" w:rsidTr="008E4E63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7250F3E2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la imagen </w:t>
            </w:r>
            <w:r w:rsidR="00B93814">
              <w:rPr>
                <w:rFonts w:ascii="Arial" w:hAnsi="Arial" w:cs="Arial"/>
                <w:bCs/>
              </w:rPr>
              <w:t>de la consola con el despliegue de los resultados obtenidos.</w:t>
            </w:r>
          </w:p>
        </w:tc>
      </w:tr>
      <w:tr w:rsidR="008E4E63" w14:paraId="5C82CFA2" w14:textId="77777777" w:rsidTr="00C703FF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</w:tcBorders>
          </w:tcPr>
          <w:p w14:paraId="1EED7D4D" w14:textId="53AD52E8" w:rsidR="008E4E63" w:rsidRDefault="00B834AB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noProof/>
                <w:sz w:val="24"/>
                <w:szCs w:val="18"/>
              </w:rPr>
              <w:drawing>
                <wp:anchor distT="0" distB="0" distL="114300" distR="114300" simplePos="0" relativeHeight="251658240" behindDoc="1" locked="0" layoutInCell="1" allowOverlap="1" wp14:anchorId="4C62C464" wp14:editId="3AEA77A7">
                  <wp:simplePos x="0" y="0"/>
                  <wp:positionH relativeFrom="column">
                    <wp:posOffset>66675</wp:posOffset>
                  </wp:positionH>
                  <wp:positionV relativeFrom="paragraph">
                    <wp:posOffset>186690</wp:posOffset>
                  </wp:positionV>
                  <wp:extent cx="6010275" cy="3138170"/>
                  <wp:effectExtent l="0" t="0" r="0" b="0"/>
                  <wp:wrapTight wrapText="bothSides">
                    <wp:wrapPolygon edited="0">
                      <wp:start x="0" y="0"/>
                      <wp:lineTo x="0" y="21504"/>
                      <wp:lineTo x="21566" y="21504"/>
                      <wp:lineTo x="21566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275" cy="3138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56968C" w14:textId="2B9C305C" w:rsidR="00C703FF" w:rsidRDefault="00C703FF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bottom w:val="single" w:sz="4" w:space="0" w:color="auto"/>
            </w:tcBorders>
          </w:tcPr>
          <w:p w14:paraId="1C51DC55" w14:textId="77777777" w:rsidR="008E4E63" w:rsidRDefault="008E4E6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302639F" w14:textId="4E38DA28" w:rsidR="00D84731" w:rsidRDefault="00D8473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C703FF" w:rsidRDefault="00C703FF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280A51" w:rsidRPr="00280A51" w:rsidRDefault="00280A51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78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78"/>
      </w:tblGrid>
      <w:tr w:rsidR="00A33183" w:rsidRPr="003E0BD6" w14:paraId="43BF2E22" w14:textId="77777777" w:rsidTr="00B35012">
        <w:trPr>
          <w:trHeight w:hRule="exact" w:val="316"/>
        </w:trPr>
        <w:tc>
          <w:tcPr>
            <w:tcW w:w="10678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35012">
        <w:trPr>
          <w:trHeight w:hRule="exact" w:val="3285"/>
        </w:trPr>
        <w:tc>
          <w:tcPr>
            <w:tcW w:w="10678" w:type="dxa"/>
            <w:shd w:val="clear" w:color="auto" w:fill="auto"/>
            <w:vAlign w:val="center"/>
          </w:tcPr>
          <w:p w14:paraId="1859995C" w14:textId="3DCBAF7F" w:rsidR="00A33183" w:rsidRPr="00FA5C47" w:rsidRDefault="00B834AB" w:rsidP="00B35012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B834AB">
              <w:rPr>
                <w:rFonts w:ascii="Arial" w:hAnsi="Arial" w:cs="Arial"/>
                <w:bCs/>
              </w:rPr>
              <w:t xml:space="preserve">Se puede concluir bastante de esta práctica, ya que su objetivo fue conocer las propiedades de la tarjeta gráfica o GPU que cada máquina posee. Una de estas conclusiones a las que llego es que puedes manipular o ajustar las propiedades </w:t>
            </w:r>
            <w:proofErr w:type="spellStart"/>
            <w:r w:rsidRPr="00B834AB">
              <w:rPr>
                <w:rFonts w:ascii="Arial" w:hAnsi="Arial" w:cs="Arial"/>
                <w:bCs/>
              </w:rPr>
              <w:t>maxThreadsPerBlock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 y </w:t>
            </w:r>
            <w:proofErr w:type="spellStart"/>
            <w:r w:rsidRPr="00B834AB">
              <w:rPr>
                <w:rFonts w:ascii="Arial" w:hAnsi="Arial" w:cs="Arial"/>
                <w:bCs/>
              </w:rPr>
              <w:t>maxBlocksPerMultiProcessor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, mientras que la multiplicación de estos números sea menor o igual a la propiedad </w:t>
            </w:r>
            <w:proofErr w:type="spellStart"/>
            <w:r w:rsidRPr="00B834AB">
              <w:rPr>
                <w:rFonts w:ascii="Arial" w:hAnsi="Arial" w:cs="Arial"/>
                <w:bCs/>
              </w:rPr>
              <w:t>maxThreadsPerMultiProcessor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. Además, resultó que los bloques y el </w:t>
            </w:r>
            <w:proofErr w:type="spellStart"/>
            <w:r w:rsidRPr="00B834AB">
              <w:rPr>
                <w:rFonts w:ascii="Arial" w:hAnsi="Arial" w:cs="Arial"/>
                <w:bCs/>
              </w:rPr>
              <w:t>grid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 son tr</w:t>
            </w:r>
            <w:r>
              <w:rPr>
                <w:rFonts w:ascii="Arial" w:hAnsi="Arial" w:cs="Arial"/>
                <w:bCs/>
              </w:rPr>
              <w:t>i</w:t>
            </w:r>
            <w:r w:rsidRPr="00B834AB">
              <w:rPr>
                <w:rFonts w:ascii="Arial" w:hAnsi="Arial" w:cs="Arial"/>
                <w:bCs/>
              </w:rPr>
              <w:t xml:space="preserve">dimensionales, lo cual por fin me explicó muchas dudas de la sintaxis que había visto en códigos de ejemplo donde se llama un </w:t>
            </w:r>
            <w:proofErr w:type="spellStart"/>
            <w:r w:rsidRPr="00B834AB">
              <w:rPr>
                <w:rFonts w:ascii="Arial" w:hAnsi="Arial" w:cs="Arial"/>
                <w:bCs/>
              </w:rPr>
              <w:t>kernel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 y se especificaban unos parámetros enteros que ahora entiendo qué significan. Al conocer el </w:t>
            </w:r>
            <w:proofErr w:type="spellStart"/>
            <w:r w:rsidRPr="00B834AB">
              <w:rPr>
                <w:rFonts w:ascii="Arial" w:hAnsi="Arial" w:cs="Arial"/>
                <w:bCs/>
              </w:rPr>
              <w:t>Major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B834AB">
              <w:rPr>
                <w:rFonts w:ascii="Arial" w:hAnsi="Arial" w:cs="Arial"/>
                <w:bCs/>
              </w:rPr>
              <w:t>Property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 y la </w:t>
            </w:r>
            <w:proofErr w:type="spellStart"/>
            <w:r w:rsidRPr="00B834AB">
              <w:rPr>
                <w:rFonts w:ascii="Arial" w:hAnsi="Arial" w:cs="Arial"/>
                <w:bCs/>
              </w:rPr>
              <w:t>Minor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B834AB">
              <w:rPr>
                <w:rFonts w:ascii="Arial" w:hAnsi="Arial" w:cs="Arial"/>
                <w:bCs/>
              </w:rPr>
              <w:t>Property</w:t>
            </w:r>
            <w:proofErr w:type="spellEnd"/>
            <w:r w:rsidRPr="00B834AB">
              <w:rPr>
                <w:rFonts w:ascii="Arial" w:hAnsi="Arial" w:cs="Arial"/>
                <w:bCs/>
              </w:rPr>
              <w:t xml:space="preserve"> me hicieron mucho sentido ahora los problemas que tuve al instalar CUDA inicialmente, pues para configurar el entorno de trabajo, conocer estas propiedades es fundamental.</w:t>
            </w: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8"/>
      <w:footerReference w:type="default" r:id="rId9"/>
      <w:headerReference w:type="firs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951481" w14:textId="77777777" w:rsidR="001563C4" w:rsidRDefault="001563C4" w:rsidP="0084667E">
      <w:pPr>
        <w:spacing w:after="0" w:line="240" w:lineRule="auto"/>
      </w:pPr>
      <w:r>
        <w:separator/>
      </w:r>
    </w:p>
  </w:endnote>
  <w:endnote w:type="continuationSeparator" w:id="0">
    <w:p w14:paraId="25EDD28D" w14:textId="77777777" w:rsidR="001563C4" w:rsidRDefault="001563C4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1A092" w14:textId="77777777" w:rsidR="001563C4" w:rsidRDefault="001563C4" w:rsidP="0084667E">
      <w:pPr>
        <w:spacing w:after="0" w:line="240" w:lineRule="auto"/>
      </w:pPr>
      <w:r>
        <w:separator/>
      </w:r>
    </w:p>
  </w:footnote>
  <w:footnote w:type="continuationSeparator" w:id="0">
    <w:p w14:paraId="7A71B1FB" w14:textId="77777777" w:rsidR="001563C4" w:rsidRDefault="001563C4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7718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71637208" w:rsidR="00F331DA" w:rsidRPr="0084667E" w:rsidRDefault="00FE48E7" w:rsidP="0084667E">
    <w:pPr>
      <w:pStyle w:val="Header"/>
      <w:jc w:val="center"/>
    </w:pPr>
    <w:r>
      <w:rPr>
        <w:b/>
        <w:bCs/>
        <w:sz w:val="32"/>
        <w:szCs w:val="32"/>
      </w:rPr>
      <w:t>Fundamentos de programación en parale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DA0szQ3tzQ0MDdW0lEKTi0uzszPAykwtKwFACxvjec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266B3"/>
    <w:rsid w:val="00136CF4"/>
    <w:rsid w:val="0013729F"/>
    <w:rsid w:val="00137CD0"/>
    <w:rsid w:val="00140275"/>
    <w:rsid w:val="001410FC"/>
    <w:rsid w:val="00142B2D"/>
    <w:rsid w:val="001563C4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551C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099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35012"/>
    <w:rsid w:val="00B619A9"/>
    <w:rsid w:val="00B64D45"/>
    <w:rsid w:val="00B70460"/>
    <w:rsid w:val="00B71948"/>
    <w:rsid w:val="00B834AB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62002"/>
    <w:rsid w:val="00D677DF"/>
    <w:rsid w:val="00D75F4C"/>
    <w:rsid w:val="00D8238D"/>
    <w:rsid w:val="00D84731"/>
    <w:rsid w:val="00DB7D43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5B73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94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11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Mariana Ávalos Arce</cp:lastModifiedBy>
  <cp:revision>3</cp:revision>
  <cp:lastPrinted>2020-01-29T03:33:00Z</cp:lastPrinted>
  <dcterms:created xsi:type="dcterms:W3CDTF">2021-08-12T23:07:00Z</dcterms:created>
  <dcterms:modified xsi:type="dcterms:W3CDTF">2021-08-12T23:15:00Z</dcterms:modified>
</cp:coreProperties>
</file>